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2FD3C" w14:textId="77777777" w:rsidR="00981516" w:rsidRDefault="00EE58AF" w:rsidP="00EE58AF">
      <w:pPr>
        <w:rPr>
          <w:rFonts w:ascii="Segoe UI" w:hAnsi="Segoe UI" w:cs="Segoe UI"/>
          <w:b/>
          <w:bCs/>
          <w:color w:val="212121"/>
          <w:shd w:val="clear" w:color="auto" w:fill="FFFFFF"/>
        </w:rPr>
      </w:pPr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981516" w:rsidRPr="00981516">
        <w:rPr>
          <w:rFonts w:ascii="Arial" w:hAnsi="Arial" w:cs="Arial"/>
          <w:color w:val="212121"/>
          <w:sz w:val="20"/>
          <w:szCs w:val="20"/>
          <w:shd w:val="clear" w:color="auto" w:fill="FFFFFF"/>
        </w:rPr>
        <w:t>Maximum Score Words Formed by Letters</w:t>
      </w:r>
    </w:p>
    <w:p w14:paraId="15286F24" w14:textId="62DB3166" w:rsidR="00EE58AF" w:rsidRPr="00EE58AF" w:rsidRDefault="00EE58AF" w:rsidP="00EE58AF">
      <w:r w:rsidRPr="00EE58AF">
        <w:rPr>
          <w:b/>
          <w:bCs/>
        </w:rPr>
        <w:t xml:space="preserve">Topics: </w:t>
      </w:r>
      <w:r>
        <w:t>String, Backtracking</w:t>
      </w:r>
    </w:p>
    <w:p w14:paraId="4B3C851B" w14:textId="1DCA023D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Companies: </w:t>
      </w:r>
      <w:r w:rsidR="00981516" w:rsidRPr="00981516">
        <w:t>Google, Amazon</w:t>
      </w:r>
    </w:p>
    <w:p w14:paraId="6BCB2C28" w14:textId="662DC39C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981516">
        <w:t>Hard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6C0672E0" w14:textId="1DA45AFE" w:rsidR="00981516" w:rsidRPr="00872F25" w:rsidRDefault="00EE58AF" w:rsidP="00981516">
      <w:pPr>
        <w:pStyle w:val="NormalWeb"/>
        <w:shd w:val="clear" w:color="auto" w:fill="FFFFFF"/>
        <w:spacing w:before="0" w:beforeAutospacing="0" w:after="240" w:after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72F25">
        <w:rPr>
          <w:rFonts w:asciiTheme="minorHAnsi" w:hAnsiTheme="minorHAnsi" w:cstheme="minorHAnsi"/>
          <w:b/>
          <w:bCs/>
          <w:sz w:val="22"/>
          <w:szCs w:val="22"/>
        </w:rPr>
        <w:t>Problem Statement:</w:t>
      </w:r>
      <w:r w:rsidR="00EF2D8B" w:rsidRPr="00872F25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Pr="00872F25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981516" w:rsidRPr="00872F25">
        <w:rPr>
          <w:rFonts w:asciiTheme="minorHAnsi" w:hAnsiTheme="minorHAnsi" w:cstheme="minorHAnsi"/>
          <w:color w:val="000000" w:themeColor="text1"/>
          <w:sz w:val="22"/>
          <w:szCs w:val="22"/>
        </w:rPr>
        <w:t>Given a list of </w:t>
      </w:r>
      <w:r w:rsidR="00981516" w:rsidRPr="00872F25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7F9FA"/>
        </w:rPr>
        <w:t>words</w:t>
      </w:r>
      <w:r w:rsidR="00981516" w:rsidRPr="00872F25">
        <w:rPr>
          <w:rFonts w:asciiTheme="minorHAnsi" w:hAnsiTheme="minorHAnsi" w:cstheme="minorHAnsi"/>
          <w:color w:val="000000" w:themeColor="text1"/>
          <w:sz w:val="22"/>
          <w:szCs w:val="22"/>
        </w:rPr>
        <w:t>, list of single </w:t>
      </w:r>
      <w:r w:rsidR="00981516" w:rsidRPr="00872F25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7F9FA"/>
        </w:rPr>
        <w:t>letters</w:t>
      </w:r>
      <w:r w:rsidR="00981516" w:rsidRPr="00872F25">
        <w:rPr>
          <w:rFonts w:asciiTheme="minorHAnsi" w:hAnsiTheme="minorHAnsi" w:cstheme="minorHAnsi"/>
          <w:color w:val="000000" w:themeColor="text1"/>
          <w:sz w:val="22"/>
          <w:szCs w:val="22"/>
        </w:rPr>
        <w:t> (might be repeating) and </w:t>
      </w:r>
      <w:r w:rsidR="00981516" w:rsidRPr="00872F25">
        <w:rPr>
          <w:rFonts w:asciiTheme="minorHAnsi" w:hAnsiTheme="minorHAnsi" w:cstheme="minorHAnsi"/>
          <w:color w:val="000000" w:themeColor="text1"/>
          <w:sz w:val="22"/>
          <w:szCs w:val="22"/>
          <w:shd w:val="clear" w:color="auto" w:fill="F7F9FA"/>
        </w:rPr>
        <w:t>score</w:t>
      </w:r>
      <w:r w:rsidR="00981516" w:rsidRPr="00872F25">
        <w:rPr>
          <w:rFonts w:asciiTheme="minorHAnsi" w:hAnsiTheme="minorHAnsi" w:cstheme="minorHAnsi"/>
          <w:color w:val="000000" w:themeColor="text1"/>
          <w:sz w:val="22"/>
          <w:szCs w:val="22"/>
        </w:rPr>
        <w:t> of every character.</w:t>
      </w:r>
    </w:p>
    <w:p w14:paraId="4E71FC53" w14:textId="77777777" w:rsidR="00981516" w:rsidRPr="00981516" w:rsidRDefault="00981516" w:rsidP="00981516">
      <w:pPr>
        <w:shd w:val="clear" w:color="auto" w:fill="FFFFFF"/>
        <w:spacing w:after="240" w:line="240" w:lineRule="auto"/>
        <w:rPr>
          <w:rFonts w:eastAsia="Times New Roman" w:cstheme="minorHAnsi"/>
          <w:color w:val="000000" w:themeColor="text1"/>
          <w:lang w:val="en-IN" w:eastAsia="en-IN" w:bidi="hi-IN"/>
        </w:rPr>
      </w:pPr>
      <w:r w:rsidRPr="00981516">
        <w:rPr>
          <w:rFonts w:eastAsia="Times New Roman" w:cstheme="minorHAnsi"/>
          <w:color w:val="000000" w:themeColor="text1"/>
          <w:lang w:val="en-IN" w:eastAsia="en-IN" w:bidi="hi-IN"/>
        </w:rPr>
        <w:t>Return the maximum score of </w:t>
      </w:r>
      <w:r w:rsidRPr="00981516">
        <w:rPr>
          <w:rFonts w:eastAsia="Times New Roman" w:cstheme="minorHAnsi"/>
          <w:b/>
          <w:bCs/>
          <w:color w:val="000000" w:themeColor="text1"/>
          <w:lang w:val="en-IN" w:eastAsia="en-IN" w:bidi="hi-IN"/>
        </w:rPr>
        <w:t>any</w:t>
      </w:r>
      <w:r w:rsidRPr="00981516">
        <w:rPr>
          <w:rFonts w:eastAsia="Times New Roman" w:cstheme="minorHAnsi"/>
          <w:color w:val="000000" w:themeColor="text1"/>
          <w:lang w:val="en-IN" w:eastAsia="en-IN" w:bidi="hi-IN"/>
        </w:rPr>
        <w:t> valid set of words formed by using the given letters (</w:t>
      </w:r>
      <w:r w:rsidRPr="00981516">
        <w:rPr>
          <w:rFonts w:eastAsia="Times New Roman" w:cstheme="minorHAnsi"/>
          <w:color w:val="000000" w:themeColor="text1"/>
          <w:shd w:val="clear" w:color="auto" w:fill="F7F9FA"/>
          <w:lang w:val="en-IN" w:eastAsia="en-IN" w:bidi="hi-IN"/>
        </w:rPr>
        <w:t>words[</w:t>
      </w:r>
      <w:proofErr w:type="spellStart"/>
      <w:r w:rsidRPr="00981516">
        <w:rPr>
          <w:rFonts w:eastAsia="Times New Roman" w:cstheme="minorHAnsi"/>
          <w:color w:val="000000" w:themeColor="text1"/>
          <w:shd w:val="clear" w:color="auto" w:fill="F7F9FA"/>
          <w:lang w:val="en-IN" w:eastAsia="en-IN" w:bidi="hi-IN"/>
        </w:rPr>
        <w:t>i</w:t>
      </w:r>
      <w:proofErr w:type="spellEnd"/>
      <w:r w:rsidRPr="00981516">
        <w:rPr>
          <w:rFonts w:eastAsia="Times New Roman" w:cstheme="minorHAnsi"/>
          <w:color w:val="000000" w:themeColor="text1"/>
          <w:shd w:val="clear" w:color="auto" w:fill="F7F9FA"/>
          <w:lang w:val="en-IN" w:eastAsia="en-IN" w:bidi="hi-IN"/>
        </w:rPr>
        <w:t>]</w:t>
      </w:r>
      <w:r w:rsidRPr="00981516">
        <w:rPr>
          <w:rFonts w:eastAsia="Times New Roman" w:cstheme="minorHAnsi"/>
          <w:color w:val="000000" w:themeColor="text1"/>
          <w:lang w:val="en-IN" w:eastAsia="en-IN" w:bidi="hi-IN"/>
        </w:rPr>
        <w:t> cannot be used two or more times).</w:t>
      </w:r>
    </w:p>
    <w:p w14:paraId="05E9ED39" w14:textId="77777777" w:rsidR="00981516" w:rsidRPr="00981516" w:rsidRDefault="00981516" w:rsidP="00981516">
      <w:pPr>
        <w:shd w:val="clear" w:color="auto" w:fill="FFFFFF"/>
        <w:spacing w:after="240" w:line="240" w:lineRule="auto"/>
        <w:rPr>
          <w:rFonts w:eastAsia="Times New Roman" w:cstheme="minorHAnsi"/>
          <w:color w:val="000000" w:themeColor="text1"/>
          <w:lang w:val="en-IN" w:eastAsia="en-IN" w:bidi="hi-IN"/>
        </w:rPr>
      </w:pPr>
      <w:r w:rsidRPr="00981516">
        <w:rPr>
          <w:rFonts w:eastAsia="Times New Roman" w:cstheme="minorHAnsi"/>
          <w:color w:val="000000" w:themeColor="text1"/>
          <w:lang w:val="en-IN" w:eastAsia="en-IN" w:bidi="hi-IN"/>
        </w:rPr>
        <w:t>It is not necessary to use all characters in </w:t>
      </w:r>
      <w:r w:rsidRPr="00981516">
        <w:rPr>
          <w:rFonts w:eastAsia="Times New Roman" w:cstheme="minorHAnsi"/>
          <w:color w:val="000000" w:themeColor="text1"/>
          <w:shd w:val="clear" w:color="auto" w:fill="F7F9FA"/>
          <w:lang w:val="en-IN" w:eastAsia="en-IN" w:bidi="hi-IN"/>
        </w:rPr>
        <w:t>letters</w:t>
      </w:r>
      <w:r w:rsidRPr="00981516">
        <w:rPr>
          <w:rFonts w:eastAsia="Times New Roman" w:cstheme="minorHAnsi"/>
          <w:color w:val="000000" w:themeColor="text1"/>
          <w:lang w:val="en-IN" w:eastAsia="en-IN" w:bidi="hi-IN"/>
        </w:rPr>
        <w:t> and each letter can only be used once. Score of letters </w:t>
      </w:r>
      <w:r w:rsidRPr="00981516">
        <w:rPr>
          <w:rFonts w:eastAsia="Times New Roman" w:cstheme="minorHAnsi"/>
          <w:color w:val="000000" w:themeColor="text1"/>
          <w:shd w:val="clear" w:color="auto" w:fill="F7F9FA"/>
          <w:lang w:val="en-IN" w:eastAsia="en-IN" w:bidi="hi-IN"/>
        </w:rPr>
        <w:t>'a'</w:t>
      </w:r>
      <w:r w:rsidRPr="00981516">
        <w:rPr>
          <w:rFonts w:eastAsia="Times New Roman" w:cstheme="minorHAnsi"/>
          <w:color w:val="000000" w:themeColor="text1"/>
          <w:lang w:val="en-IN" w:eastAsia="en-IN" w:bidi="hi-IN"/>
        </w:rPr>
        <w:t>, </w:t>
      </w:r>
      <w:r w:rsidRPr="00981516">
        <w:rPr>
          <w:rFonts w:eastAsia="Times New Roman" w:cstheme="minorHAnsi"/>
          <w:color w:val="000000" w:themeColor="text1"/>
          <w:shd w:val="clear" w:color="auto" w:fill="F7F9FA"/>
          <w:lang w:val="en-IN" w:eastAsia="en-IN" w:bidi="hi-IN"/>
        </w:rPr>
        <w:t>'b'</w:t>
      </w:r>
      <w:r w:rsidRPr="00981516">
        <w:rPr>
          <w:rFonts w:eastAsia="Times New Roman" w:cstheme="minorHAnsi"/>
          <w:color w:val="000000" w:themeColor="text1"/>
          <w:lang w:val="en-IN" w:eastAsia="en-IN" w:bidi="hi-IN"/>
        </w:rPr>
        <w:t>, </w:t>
      </w:r>
      <w:r w:rsidRPr="00981516">
        <w:rPr>
          <w:rFonts w:eastAsia="Times New Roman" w:cstheme="minorHAnsi"/>
          <w:color w:val="000000" w:themeColor="text1"/>
          <w:shd w:val="clear" w:color="auto" w:fill="F7F9FA"/>
          <w:lang w:val="en-IN" w:eastAsia="en-IN" w:bidi="hi-IN"/>
        </w:rPr>
        <w:t>'c'</w:t>
      </w:r>
      <w:r w:rsidRPr="00981516">
        <w:rPr>
          <w:rFonts w:eastAsia="Times New Roman" w:cstheme="minorHAnsi"/>
          <w:color w:val="000000" w:themeColor="text1"/>
          <w:lang w:val="en-IN" w:eastAsia="en-IN" w:bidi="hi-IN"/>
        </w:rPr>
        <w:t xml:space="preserve">, </w:t>
      </w:r>
      <w:proofErr w:type="gramStart"/>
      <w:r w:rsidRPr="00981516">
        <w:rPr>
          <w:rFonts w:eastAsia="Times New Roman" w:cstheme="minorHAnsi"/>
          <w:color w:val="000000" w:themeColor="text1"/>
          <w:lang w:val="en-IN" w:eastAsia="en-IN" w:bidi="hi-IN"/>
        </w:rPr>
        <w:t>... ,</w:t>
      </w:r>
      <w:proofErr w:type="gramEnd"/>
      <w:r w:rsidRPr="00981516">
        <w:rPr>
          <w:rFonts w:eastAsia="Times New Roman" w:cstheme="minorHAnsi"/>
          <w:color w:val="000000" w:themeColor="text1"/>
          <w:shd w:val="clear" w:color="auto" w:fill="F7F9FA"/>
          <w:lang w:val="en-IN" w:eastAsia="en-IN" w:bidi="hi-IN"/>
        </w:rPr>
        <w:t>'z'</w:t>
      </w:r>
      <w:r w:rsidRPr="00981516">
        <w:rPr>
          <w:rFonts w:eastAsia="Times New Roman" w:cstheme="minorHAnsi"/>
          <w:color w:val="000000" w:themeColor="text1"/>
          <w:lang w:val="en-IN" w:eastAsia="en-IN" w:bidi="hi-IN"/>
        </w:rPr>
        <w:t> is given by </w:t>
      </w:r>
      <w:r w:rsidRPr="00981516">
        <w:rPr>
          <w:rFonts w:eastAsia="Times New Roman" w:cstheme="minorHAnsi"/>
          <w:color w:val="000000" w:themeColor="text1"/>
          <w:shd w:val="clear" w:color="auto" w:fill="F7F9FA"/>
          <w:lang w:val="en-IN" w:eastAsia="en-IN" w:bidi="hi-IN"/>
        </w:rPr>
        <w:t>score[0]</w:t>
      </w:r>
      <w:r w:rsidRPr="00981516">
        <w:rPr>
          <w:rFonts w:eastAsia="Times New Roman" w:cstheme="minorHAnsi"/>
          <w:color w:val="000000" w:themeColor="text1"/>
          <w:lang w:val="en-IN" w:eastAsia="en-IN" w:bidi="hi-IN"/>
        </w:rPr>
        <w:t>, </w:t>
      </w:r>
      <w:r w:rsidRPr="00981516">
        <w:rPr>
          <w:rFonts w:eastAsia="Times New Roman" w:cstheme="minorHAnsi"/>
          <w:color w:val="000000" w:themeColor="text1"/>
          <w:shd w:val="clear" w:color="auto" w:fill="F7F9FA"/>
          <w:lang w:val="en-IN" w:eastAsia="en-IN" w:bidi="hi-IN"/>
        </w:rPr>
        <w:t>score[1]</w:t>
      </w:r>
      <w:r w:rsidRPr="00981516">
        <w:rPr>
          <w:rFonts w:eastAsia="Times New Roman" w:cstheme="minorHAnsi"/>
          <w:color w:val="000000" w:themeColor="text1"/>
          <w:lang w:val="en-IN" w:eastAsia="en-IN" w:bidi="hi-IN"/>
        </w:rPr>
        <w:t>, ... , </w:t>
      </w:r>
      <w:r w:rsidRPr="00981516">
        <w:rPr>
          <w:rFonts w:eastAsia="Times New Roman" w:cstheme="minorHAnsi"/>
          <w:color w:val="000000" w:themeColor="text1"/>
          <w:shd w:val="clear" w:color="auto" w:fill="F7F9FA"/>
          <w:lang w:val="en-IN" w:eastAsia="en-IN" w:bidi="hi-IN"/>
        </w:rPr>
        <w:t>score[25]</w:t>
      </w:r>
      <w:r w:rsidRPr="00981516">
        <w:rPr>
          <w:rFonts w:eastAsia="Times New Roman" w:cstheme="minorHAnsi"/>
          <w:color w:val="000000" w:themeColor="text1"/>
          <w:lang w:val="en-IN" w:eastAsia="en-IN" w:bidi="hi-IN"/>
        </w:rPr>
        <w:t> respectively.</w:t>
      </w:r>
    </w:p>
    <w:p w14:paraId="3E5E1334" w14:textId="6D1C26B9" w:rsidR="00621849" w:rsidRPr="00872F25" w:rsidRDefault="00621849" w:rsidP="00981516">
      <w:pPr>
        <w:shd w:val="clear" w:color="auto" w:fill="FFFFFF"/>
        <w:spacing w:after="240" w:line="240" w:lineRule="auto"/>
        <w:rPr>
          <w:rFonts w:cstheme="minorHAnsi"/>
          <w:b/>
          <w:bCs/>
          <w:sz w:val="24"/>
          <w:szCs w:val="24"/>
        </w:rPr>
      </w:pPr>
    </w:p>
    <w:p w14:paraId="4B44F32D" w14:textId="77777777" w:rsidR="00872F25" w:rsidRDefault="00EE58AF" w:rsidP="00EE58AF">
      <w:pPr>
        <w:rPr>
          <w:b/>
          <w:bCs/>
        </w:rPr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7589CFD8" w14:textId="6958F950" w:rsidR="00EE58AF" w:rsidRDefault="00621849" w:rsidP="000823EB">
      <w:pPr>
        <w:spacing w:after="0"/>
        <w:ind w:firstLine="720"/>
      </w:pPr>
      <w:r w:rsidRPr="00621849">
        <w:t xml:space="preserve">The first line </w:t>
      </w:r>
      <w:r w:rsidR="00872F25" w:rsidRPr="00621849">
        <w:t>contains</w:t>
      </w:r>
      <w:r w:rsidRPr="00621849">
        <w:t xml:space="preserve"> </w:t>
      </w:r>
      <w:r w:rsidR="00872F25">
        <w:t>integer n</w:t>
      </w:r>
      <w:r w:rsidRPr="00621849">
        <w:t xml:space="preserve"> </w:t>
      </w:r>
      <w:r w:rsidR="00872F25">
        <w:t>(no of words)</w:t>
      </w:r>
      <w:r w:rsidRPr="00621849">
        <w:t>.</w:t>
      </w:r>
    </w:p>
    <w:p w14:paraId="15616F45" w14:textId="2106C278" w:rsidR="000823EB" w:rsidRDefault="000823EB" w:rsidP="000823EB">
      <w:pPr>
        <w:spacing w:after="0"/>
        <w:ind w:firstLine="720"/>
      </w:pPr>
      <w:r>
        <w:t>The Second line contains n different words.</w:t>
      </w:r>
    </w:p>
    <w:p w14:paraId="5A55D374" w14:textId="02D3135C" w:rsidR="000823EB" w:rsidRDefault="000823EB" w:rsidP="000823EB">
      <w:pPr>
        <w:spacing w:after="0"/>
        <w:ind w:firstLine="720"/>
      </w:pPr>
      <w:r>
        <w:t>The Third line contains integer m (no of letters).</w:t>
      </w:r>
    </w:p>
    <w:p w14:paraId="769A5C1A" w14:textId="114D5C35" w:rsidR="000823EB" w:rsidRDefault="000823EB" w:rsidP="000823EB">
      <w:pPr>
        <w:spacing w:after="0"/>
        <w:ind w:firstLine="720"/>
      </w:pPr>
      <w:r>
        <w:t>The fourth line contain m letters.</w:t>
      </w:r>
    </w:p>
    <w:p w14:paraId="5FD70929" w14:textId="2A6E06E6" w:rsidR="000823EB" w:rsidRDefault="000823EB" w:rsidP="000823EB">
      <w:pPr>
        <w:spacing w:after="0"/>
        <w:ind w:firstLine="720"/>
      </w:pPr>
      <w:r>
        <w:t xml:space="preserve">Last line </w:t>
      </w:r>
      <w:r w:rsidR="00434B6F">
        <w:t>contains</w:t>
      </w:r>
      <w:r>
        <w:t xml:space="preserve"> 26 integer value representing score of alphabets.</w:t>
      </w:r>
    </w:p>
    <w:p w14:paraId="3687B439" w14:textId="583F7CD7" w:rsidR="000823EB" w:rsidRDefault="000823EB" w:rsidP="000823EB">
      <w:pPr>
        <w:spacing w:after="0"/>
        <w:ind w:firstLine="720"/>
      </w:pPr>
      <w:r>
        <w:t>Ex.</w:t>
      </w:r>
    </w:p>
    <w:p w14:paraId="16A5382C" w14:textId="77777777" w:rsidR="000823EB" w:rsidRDefault="000823EB" w:rsidP="000823EB">
      <w:pPr>
        <w:spacing w:after="0"/>
        <w:ind w:firstLine="720"/>
      </w:pPr>
    </w:p>
    <w:p w14:paraId="363B2DFC" w14:textId="175FFB7C" w:rsidR="000823EB" w:rsidRDefault="000823EB" w:rsidP="000823EB">
      <w:pPr>
        <w:spacing w:after="0"/>
        <w:ind w:firstLine="720"/>
      </w:pPr>
      <w:r>
        <w:t>4</w:t>
      </w:r>
    </w:p>
    <w:p w14:paraId="7CFFE08F" w14:textId="77777777" w:rsidR="000823EB" w:rsidRDefault="000823EB" w:rsidP="000823EB">
      <w:pPr>
        <w:spacing w:after="0"/>
        <w:ind w:firstLine="720"/>
      </w:pPr>
      <w:r>
        <w:t>dog cat dad good</w:t>
      </w:r>
    </w:p>
    <w:p w14:paraId="7F56B772" w14:textId="77777777" w:rsidR="000823EB" w:rsidRDefault="000823EB" w:rsidP="000823EB">
      <w:pPr>
        <w:spacing w:after="0"/>
        <w:ind w:firstLine="720"/>
      </w:pPr>
      <w:r>
        <w:t>9</w:t>
      </w:r>
    </w:p>
    <w:p w14:paraId="3CC88707" w14:textId="77777777" w:rsidR="000823EB" w:rsidRDefault="000823EB" w:rsidP="000823EB">
      <w:pPr>
        <w:spacing w:after="0"/>
        <w:ind w:firstLine="720"/>
      </w:pPr>
      <w:r>
        <w:t xml:space="preserve">a </w:t>
      </w:r>
      <w:proofErr w:type="spellStart"/>
      <w:r>
        <w:t>a</w:t>
      </w:r>
      <w:proofErr w:type="spellEnd"/>
      <w:r>
        <w:t xml:space="preserve"> c d </w:t>
      </w:r>
      <w:proofErr w:type="spellStart"/>
      <w:r>
        <w:t>d</w:t>
      </w:r>
      <w:proofErr w:type="spellEnd"/>
      <w:r>
        <w:t xml:space="preserve"> </w:t>
      </w:r>
      <w:proofErr w:type="spellStart"/>
      <w:r>
        <w:t>d</w:t>
      </w:r>
      <w:proofErr w:type="spellEnd"/>
      <w:r>
        <w:t xml:space="preserve"> g o </w:t>
      </w:r>
      <w:proofErr w:type="spellStart"/>
      <w:r>
        <w:t>o</w:t>
      </w:r>
      <w:proofErr w:type="spellEnd"/>
    </w:p>
    <w:p w14:paraId="52EFD626" w14:textId="73F0DFB2" w:rsidR="000823EB" w:rsidRDefault="000823EB" w:rsidP="000823EB">
      <w:pPr>
        <w:spacing w:after="0"/>
        <w:ind w:firstLine="720"/>
      </w:pPr>
      <w:r>
        <w:t>1 0 9 5 0 0 3 0 0 0 0 0 0 0 2 0 0 0 0 0 0 0 0 0 0 0</w:t>
      </w:r>
    </w:p>
    <w:p w14:paraId="09B142BB" w14:textId="77777777" w:rsidR="00872F25" w:rsidRPr="0056027D" w:rsidRDefault="00872F25" w:rsidP="00872F25">
      <w:pPr>
        <w:ind w:firstLine="720"/>
        <w:rPr>
          <w:lang w:val="en-IN"/>
        </w:rPr>
      </w:pPr>
    </w:p>
    <w:p w14:paraId="5E40D0BF" w14:textId="446E0543" w:rsidR="00AB7A3B" w:rsidRDefault="00EE58AF" w:rsidP="000823EB">
      <w:pPr>
        <w:rPr>
          <w:b/>
          <w:bCs/>
        </w:rPr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4BCCC24A" w14:textId="5E81DF4C" w:rsidR="000823EB" w:rsidRDefault="000823EB" w:rsidP="000823EB">
      <w:r>
        <w:tab/>
        <w:t>Print maximum possible score.</w:t>
      </w:r>
    </w:p>
    <w:p w14:paraId="682E7B51" w14:textId="77777777" w:rsidR="000823EB" w:rsidRDefault="000823EB" w:rsidP="000823EB">
      <w:r>
        <w:tab/>
        <w:t xml:space="preserve">Ex. </w:t>
      </w:r>
    </w:p>
    <w:p w14:paraId="37604AF1" w14:textId="23895FD7" w:rsidR="000823EB" w:rsidRPr="00621849" w:rsidRDefault="000823EB" w:rsidP="000823EB">
      <w:pPr>
        <w:ind w:firstLine="720"/>
      </w:pPr>
      <w:r>
        <w:t>23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1E652EBD" w14:textId="77777777" w:rsidR="00EF2D8B" w:rsidRPr="00EF2D8B" w:rsidRDefault="00EF2D8B" w:rsidP="00EF2D8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</w:pPr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 xml:space="preserve">1 &lt;= </w:t>
      </w:r>
      <w:proofErr w:type="spellStart"/>
      <w:proofErr w:type="gramStart"/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words.length</w:t>
      </w:r>
      <w:proofErr w:type="spellEnd"/>
      <w:proofErr w:type="gramEnd"/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 xml:space="preserve"> &lt;= 14</w:t>
      </w:r>
    </w:p>
    <w:p w14:paraId="2ABEC9B3" w14:textId="77777777" w:rsidR="00EF2D8B" w:rsidRPr="00EF2D8B" w:rsidRDefault="00EF2D8B" w:rsidP="00EF2D8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</w:pPr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1 &lt;= words[</w:t>
      </w:r>
      <w:proofErr w:type="spellStart"/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proofErr w:type="gramStart"/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].length</w:t>
      </w:r>
      <w:proofErr w:type="gramEnd"/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 xml:space="preserve"> &lt;= 15</w:t>
      </w:r>
    </w:p>
    <w:p w14:paraId="744CA4FA" w14:textId="77777777" w:rsidR="00EF2D8B" w:rsidRPr="00EF2D8B" w:rsidRDefault="00EF2D8B" w:rsidP="00EF2D8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</w:pPr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 xml:space="preserve">1 &lt;= </w:t>
      </w:r>
      <w:proofErr w:type="spellStart"/>
      <w:proofErr w:type="gramStart"/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letters.length</w:t>
      </w:r>
      <w:proofErr w:type="spellEnd"/>
      <w:proofErr w:type="gramEnd"/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 xml:space="preserve"> &lt;= 100</w:t>
      </w:r>
    </w:p>
    <w:p w14:paraId="3B61F991" w14:textId="77777777" w:rsidR="00EF2D8B" w:rsidRPr="00EF2D8B" w:rsidRDefault="00EF2D8B" w:rsidP="00EF2D8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</w:pPr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letters[</w:t>
      </w:r>
      <w:proofErr w:type="spellStart"/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proofErr w:type="gramStart"/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].length</w:t>
      </w:r>
      <w:proofErr w:type="gramEnd"/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 xml:space="preserve"> == 1</w:t>
      </w:r>
    </w:p>
    <w:p w14:paraId="38AFF523" w14:textId="77777777" w:rsidR="00EF2D8B" w:rsidRPr="00EF2D8B" w:rsidRDefault="00EF2D8B" w:rsidP="00EF2D8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</w:pPr>
      <w:proofErr w:type="spellStart"/>
      <w:proofErr w:type="gramStart"/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score.length</w:t>
      </w:r>
      <w:proofErr w:type="spellEnd"/>
      <w:proofErr w:type="gramEnd"/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 xml:space="preserve"> == 26</w:t>
      </w:r>
    </w:p>
    <w:p w14:paraId="515C01CD" w14:textId="77777777" w:rsidR="00EF2D8B" w:rsidRPr="00EF2D8B" w:rsidRDefault="00EF2D8B" w:rsidP="00EF2D8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</w:pPr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0 &lt;= score[</w:t>
      </w:r>
      <w:proofErr w:type="spellStart"/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] &lt;= 10</w:t>
      </w:r>
    </w:p>
    <w:p w14:paraId="5F6D5158" w14:textId="7D685EEC" w:rsidR="00EF2D8B" w:rsidRPr="000823EB" w:rsidRDefault="00EF2D8B" w:rsidP="00EE58A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</w:pPr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words[</w:t>
      </w:r>
      <w:proofErr w:type="spellStart"/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]</w:t>
      </w:r>
      <w:r w:rsidRPr="00EF2D8B"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  <w:t>, </w:t>
      </w:r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letters[</w:t>
      </w:r>
      <w:proofErr w:type="spellStart"/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r w:rsidRPr="00EF2D8B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]</w:t>
      </w:r>
      <w:r w:rsidRPr="00EF2D8B"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  <w:t xml:space="preserve"> contains only </w:t>
      </w:r>
      <w:r w:rsidR="00621849" w:rsidRPr="00EF2D8B"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  <w:t>lower-case</w:t>
      </w:r>
      <w:r w:rsidRPr="00EF2D8B"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  <w:t xml:space="preserve"> English letters.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lastRenderedPageBreak/>
        <w:t>Examples:</w:t>
      </w:r>
    </w:p>
    <w:p w14:paraId="3C3EC7E8" w14:textId="77777777" w:rsidR="00872F25" w:rsidRPr="00872F25" w:rsidRDefault="00872F25" w:rsidP="00872F2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872F25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872F2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words = ["</w:t>
      </w:r>
      <w:proofErr w:type="spellStart"/>
      <w:r w:rsidRPr="00872F2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dog","cat","dad","good</w:t>
      </w:r>
      <w:proofErr w:type="spellEnd"/>
      <w:r w:rsidRPr="00872F2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"], letters = ["</w:t>
      </w:r>
      <w:proofErr w:type="spellStart"/>
      <w:r w:rsidRPr="00872F2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","a","c","d","d","d","g","o","o</w:t>
      </w:r>
      <w:proofErr w:type="spellEnd"/>
      <w:r w:rsidRPr="00872F2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"], score = [1,0,9,5,0,0,3,0,0,0,0,0,0,0,2,0,0,0,0,0,0,0,0,0,0,0]</w:t>
      </w:r>
    </w:p>
    <w:p w14:paraId="4F87EAFE" w14:textId="77777777" w:rsidR="00872F25" w:rsidRPr="00872F25" w:rsidRDefault="00872F25" w:rsidP="00872F2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872F25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872F2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23</w:t>
      </w:r>
    </w:p>
    <w:p w14:paraId="2C4EF8B4" w14:textId="77777777" w:rsidR="00872F25" w:rsidRPr="00872F25" w:rsidRDefault="00872F25" w:rsidP="00872F2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872F25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Explanation:</w:t>
      </w:r>
    </w:p>
    <w:p w14:paraId="6CA7D07A" w14:textId="3172F350" w:rsidR="00872F25" w:rsidRPr="00872F25" w:rsidRDefault="00872F25" w:rsidP="00872F2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872F2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Score a=1, c=9, d=5, g=3, o=2</w:t>
      </w:r>
    </w:p>
    <w:p w14:paraId="7CF5D645" w14:textId="77777777" w:rsidR="00872F25" w:rsidRPr="00872F25" w:rsidRDefault="00872F25" w:rsidP="00872F2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872F2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Given letters, we can form the words "dad" (5+1+5) and "good" (3+2+2+5) with a score of 23.</w:t>
      </w:r>
    </w:p>
    <w:p w14:paraId="0524AB5B" w14:textId="21ED09F9" w:rsidR="00EE58AF" w:rsidRPr="00872F25" w:rsidRDefault="00872F25" w:rsidP="00872F2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872F2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Words "dad" and "dog" only get a score of 21.</w:t>
      </w:r>
    </w:p>
    <w:p w14:paraId="0C65E815" w14:textId="686E3CBC" w:rsidR="00EE58AF" w:rsidRDefault="004A10C3" w:rsidP="00EE58AF">
      <w:pPr>
        <w:rPr>
          <w:b/>
          <w:bCs/>
        </w:rPr>
      </w:pPr>
      <w:r>
        <w:rPr>
          <w:b/>
          <w:bCs/>
        </w:rPr>
        <w:t xml:space="preserve">Brute force </w:t>
      </w:r>
      <w:r w:rsidR="00EE58AF" w:rsidRPr="00EE58AF">
        <w:rPr>
          <w:b/>
          <w:bCs/>
        </w:rPr>
        <w:t>Solution:</w:t>
      </w:r>
      <w:r w:rsidR="00DF1712">
        <w:rPr>
          <w:b/>
          <w:bCs/>
        </w:rPr>
        <w:t xml:space="preserve"> </w:t>
      </w:r>
    </w:p>
    <w:p w14:paraId="1161335F" w14:textId="29CCD18F" w:rsidR="004A10C3" w:rsidRDefault="000823EB" w:rsidP="004A10C3">
      <w:pPr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>
        <w:rPr>
          <w:b/>
          <w:bCs/>
        </w:rPr>
        <w:t>Explanation:</w:t>
      </w:r>
      <w:r w:rsidR="004A10C3">
        <w:rPr>
          <w:b/>
          <w:bCs/>
        </w:rPr>
        <w:t xml:space="preserve"> </w:t>
      </w:r>
      <w:r w:rsid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G</w:t>
      </w:r>
      <w:r w:rsidR="004A10C3"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oal is to make subset using given words such that all words has a score, we need to find subset with maximum sum of these scores, but we have to follow few conditions:</w:t>
      </w:r>
      <w:r w:rsidR="004A10C3"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-- letter[] tells how many time chars can be used in subset</w:t>
      </w:r>
      <w:r w:rsidR="004A10C3"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-- for example : 'd' frequency is 3 in letters[],</w:t>
      </w:r>
      <w:r w:rsidR="004A10C3"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-- so that we can use only those words having in subset such freq. of d in the subset is also three</w:t>
      </w:r>
      <w:r w:rsidR="004A10C3"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-- example: [dog, dad] &lt;- one 'd' in dog and two 'd's in dad which is equal to three 'd's</w:t>
      </w:r>
      <w:r w:rsidR="004A10C3"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 xml:space="preserve">-- we </w:t>
      </w:r>
      <w:r w:rsidR="004A10C3"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annot</w:t>
      </w:r>
      <w:r w:rsidR="004A10C3"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</w:t>
      </w:r>
      <w:r w:rsidR="004A10C3"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exceed</w:t>
      </w:r>
      <w:r w:rsidR="004A10C3"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frequency of the char in our subset, it should be &lt;= frequency(</w:t>
      </w:r>
      <w:proofErr w:type="spellStart"/>
      <w:r w:rsidR="004A10C3"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h</w:t>
      </w:r>
      <w:proofErr w:type="spellEnd"/>
      <w:r w:rsidR="004A10C3"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);</w:t>
      </w:r>
    </w:p>
    <w:p w14:paraId="319030E5" w14:textId="3F8C4E62" w:rsidR="004A10C3" w:rsidRDefault="004A10C3" w:rsidP="004A10C3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every word has two options either to contribute in the current call or do not contribute</w:t>
      </w:r>
      <w:r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</w:t>
      </w:r>
      <w:r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to access each we will need a variable </w:t>
      </w:r>
      <w:proofErr w:type="spellStart"/>
      <w:r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dx</w:t>
      </w:r>
      <w:proofErr w:type="spellEnd"/>
      <w:r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= 0; idx+1 on each call </w:t>
      </w:r>
      <w:proofErr w:type="spellStart"/>
      <w:r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untill</w:t>
      </w:r>
      <w:proofErr w:type="spellEnd"/>
      <w:r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all words are consumed</w:t>
      </w:r>
      <w:r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</w:t>
      </w:r>
      <w:r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we will take current word and we will keep decreasing frequencies of each char in that word</w:t>
      </w:r>
      <w:r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</w:t>
      </w:r>
      <w:r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n</w:t>
      </w:r>
      <w:r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</w:t>
      </w:r>
      <w:r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ase if any of the char has frequency &lt;= 0 this mean we cannot use that word; because to make any word frequency of any char &gt;= 1</w:t>
      </w:r>
      <w:r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</w:t>
      </w:r>
      <w:r w:rsidRPr="004A10C3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for each chars of the current word, we have some scores, we keep adding this scores</w:t>
      </w:r>
    </w:p>
    <w:p w14:paraId="04A7ECDB" w14:textId="4BB70C16" w:rsidR="004A10C3" w:rsidRDefault="004A10C3" w:rsidP="004A10C3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424242"/>
          <w:sz w:val="21"/>
          <w:szCs w:val="21"/>
          <w:lang w:val="en-IN" w:eastAsia="en-IN" w:bidi="hi-IN"/>
        </w:rPr>
      </w:pPr>
      <w:r w:rsidRPr="004A10C3">
        <w:rPr>
          <w:rFonts w:eastAsia="Times New Roman" w:cstheme="minorHAnsi"/>
          <w:b/>
          <w:bCs/>
          <w:color w:val="424242"/>
          <w:sz w:val="21"/>
          <w:szCs w:val="21"/>
          <w:lang w:val="en-IN" w:eastAsia="en-IN" w:bidi="hi-IN"/>
        </w:rPr>
        <w:t>Code:</w:t>
      </w:r>
    </w:p>
    <w:p w14:paraId="4C7FA30F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579F5A41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1756475B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63FC3C6F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helper(vector&lt;string&gt;&amp; words, int*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map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, vector&lt;int&gt;&amp; score, int </w:t>
      </w:r>
      <w:proofErr w:type="spellStart"/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dx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  <w:proofErr w:type="gramEnd"/>
    </w:p>
    <w:p w14:paraId="5EA74803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</w:p>
    <w:p w14:paraId="52828530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spellStart"/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dx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=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ords.size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){ </w:t>
      </w:r>
    </w:p>
    <w:p w14:paraId="743C6411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0;</w:t>
      </w:r>
    </w:p>
    <w:p w14:paraId="4BD7D404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        </w:t>
      </w:r>
    </w:p>
    <w:p w14:paraId="31ED7066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7CFDD5D0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ContribScore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lper(</w:t>
      </w:r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words,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map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, score, idx+1); </w:t>
      </w:r>
    </w:p>
    <w:p w14:paraId="310087D2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7C67557B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string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entWord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words[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dx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;</w:t>
      </w:r>
    </w:p>
    <w:p w14:paraId="234759DA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entWordScore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0;</w:t>
      </w:r>
    </w:p>
    <w:p w14:paraId="034ED7F1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02BEE091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bool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an_we_use_currentWord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true;</w:t>
      </w:r>
    </w:p>
    <w:p w14:paraId="6FB9CE00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</w:t>
      </w:r>
    </w:p>
    <w:p w14:paraId="4620D719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auto x :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entWord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74E8AB14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char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entChar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x; </w:t>
      </w:r>
    </w:p>
    <w:p w14:paraId="1CF805AB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</w:p>
    <w:p w14:paraId="71FE3E12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</w:p>
    <w:p w14:paraId="41A02749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spellStart"/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map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entChar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- 'a'] &lt;= 0){</w:t>
      </w:r>
    </w:p>
    <w:p w14:paraId="380FE0FB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an_we_use_currentWord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false;</w:t>
      </w:r>
    </w:p>
    <w:p w14:paraId="5436BF45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53549BD9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map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</w:t>
      </w:r>
      <w:proofErr w:type="spellStart"/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entChar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- 'a'] -=1; </w:t>
      </w:r>
    </w:p>
    <w:p w14:paraId="6FEBAF3E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entWordScore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= score[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entChar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-'a']; </w:t>
      </w:r>
    </w:p>
    <w:p w14:paraId="3FAECE71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</w:p>
    <w:p w14:paraId="303294B3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F7F7417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779560C2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ntribScore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0;</w:t>
      </w:r>
    </w:p>
    <w:p w14:paraId="38ADDA7A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00A358A9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spellStart"/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an_we_use_currentWord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= true){ </w:t>
      </w:r>
    </w:p>
    <w:p w14:paraId="158CF2CF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ntribScore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entWordScore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 </w:t>
      </w:r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lper(</w:t>
      </w:r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words,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map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, score, idx+1);</w:t>
      </w:r>
    </w:p>
    <w:p w14:paraId="5B4BB781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2CBC013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5D94396B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</w:t>
      </w:r>
    </w:p>
    <w:p w14:paraId="1A6BB7A2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317092B3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auto x :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entWord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46B8B67E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map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</w:t>
      </w:r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 - 'a']+=1;</w:t>
      </w:r>
    </w:p>
    <w:p w14:paraId="373DD4F8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A1FF5B9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1722ACED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</w:t>
      </w:r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x(</w:t>
      </w:r>
      <w:proofErr w:type="spellStart"/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ntribScore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,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ContribScore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2850B719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3B8CF9FF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2A5F8328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xScoreWords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vector&lt;string&gt;&amp; words, vector&lt;char&gt;&amp; letters, vector&lt;int&gt;&amp; score) {</w:t>
      </w:r>
    </w:p>
    <w:p w14:paraId="2D374F01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</w:t>
      </w:r>
      <w:proofErr w:type="spellStart"/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map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</w:t>
      </w:r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26] = {0};</w:t>
      </w:r>
    </w:p>
    <w:p w14:paraId="3DDE990E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1FA270B3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uto x : letters){</w:t>
      </w:r>
    </w:p>
    <w:p w14:paraId="35CA48DD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map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x-'a</w:t>
      </w:r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']+</w:t>
      </w:r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+; </w:t>
      </w:r>
    </w:p>
    <w:p w14:paraId="2C5A04DA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478EC60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7E10D5CB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</w:t>
      </w:r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lper(</w:t>
      </w:r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words,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map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, score, 0);</w:t>
      </w:r>
    </w:p>
    <w:p w14:paraId="66E6D26B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40232E82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20BC10B0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69D8F325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</w:t>
      </w:r>
      <w:proofErr w:type="spellStart"/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,m</w:t>
      </w:r>
      <w:proofErr w:type="spellEnd"/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2F4D005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44DD3A24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string&gt; words(n);</w:t>
      </w:r>
    </w:p>
    <w:p w14:paraId="760C4740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vector&lt;int&gt; </w:t>
      </w:r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core(</w:t>
      </w:r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26);</w:t>
      </w:r>
    </w:p>
    <w:p w14:paraId="501649BA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n;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02173892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words[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;</w:t>
      </w:r>
    </w:p>
    <w:p w14:paraId="4FE1DDE7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70ACED9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m;</w:t>
      </w:r>
    </w:p>
    <w:p w14:paraId="64AE22D6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char&gt; letter(m);</w:t>
      </w:r>
    </w:p>
    <w:p w14:paraId="077B5AF1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m;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225C71F2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letter[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;</w:t>
      </w:r>
    </w:p>
    <w:p w14:paraId="4F8C12B3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BB6494C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26;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2B26D482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score[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;</w:t>
      </w:r>
    </w:p>
    <w:p w14:paraId="0BB34849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77E8CFD0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</w:t>
      </w:r>
      <w:proofErr w:type="spellStart"/>
      <w:proofErr w:type="gramStart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xScoreWords</w:t>
      </w:r>
      <w:proofErr w:type="spell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ords, letter, score);</w:t>
      </w:r>
    </w:p>
    <w:p w14:paraId="397960B7" w14:textId="77777777" w:rsidR="004A10C3" w:rsidRPr="004A10C3" w:rsidRDefault="004A10C3" w:rsidP="004A10C3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A10C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3847019E" w14:textId="77777777" w:rsidR="00B34E93" w:rsidRPr="00686F45" w:rsidRDefault="00B34E93" w:rsidP="00B34E93">
      <w:r w:rsidRPr="00686F45">
        <w:rPr>
          <w:b/>
          <w:bCs/>
        </w:rPr>
        <w:t>Time Complexity</w:t>
      </w:r>
      <w:r w:rsidRPr="00686F45">
        <w:t>: O(</w:t>
      </w:r>
      <w:r>
        <w:t>2</w:t>
      </w:r>
      <w:r>
        <w:rPr>
          <w:vertAlign w:val="superscript"/>
        </w:rPr>
        <w:t>n</w:t>
      </w:r>
      <w:r w:rsidRPr="00686F45">
        <w:t>)</w:t>
      </w:r>
    </w:p>
    <w:p w14:paraId="1715CBAA" w14:textId="77777777" w:rsidR="00B34E93" w:rsidRPr="00EE58AF" w:rsidRDefault="00B34E93" w:rsidP="00B34E93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>
        <w:t>N</w:t>
      </w:r>
      <w:r w:rsidRPr="00686F45">
        <w:t>)</w:t>
      </w:r>
    </w:p>
    <w:p w14:paraId="485778D7" w14:textId="77777777" w:rsidR="004A10C3" w:rsidRPr="004A10C3" w:rsidRDefault="004A10C3" w:rsidP="004A10C3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424242"/>
          <w:sz w:val="21"/>
          <w:szCs w:val="21"/>
          <w:lang w:val="en-IN" w:eastAsia="en-IN" w:bidi="hi-IN"/>
        </w:rPr>
      </w:pPr>
      <w:bookmarkStart w:id="0" w:name="_GoBack"/>
      <w:bookmarkEnd w:id="0"/>
    </w:p>
    <w:p w14:paraId="27A29F0E" w14:textId="35257ED6" w:rsidR="004A10C3" w:rsidRDefault="004A10C3" w:rsidP="004A10C3">
      <w:pPr>
        <w:rPr>
          <w:b/>
          <w:bCs/>
        </w:rPr>
      </w:pPr>
      <w:r>
        <w:rPr>
          <w:b/>
          <w:bCs/>
        </w:rPr>
        <w:t>Optimized</w:t>
      </w:r>
      <w:r>
        <w:rPr>
          <w:b/>
          <w:bCs/>
        </w:rPr>
        <w:t xml:space="preserve"> </w:t>
      </w:r>
      <w:r w:rsidRPr="00EE58AF">
        <w:rPr>
          <w:b/>
          <w:bCs/>
        </w:rPr>
        <w:t>Solution:</w:t>
      </w:r>
      <w:r>
        <w:rPr>
          <w:b/>
          <w:bCs/>
        </w:rPr>
        <w:t xml:space="preserve"> </w:t>
      </w:r>
    </w:p>
    <w:p w14:paraId="03B98897" w14:textId="77777777" w:rsidR="00B34E93" w:rsidRDefault="00B34E93" w:rsidP="004A10C3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  <w:r>
        <w:rPr>
          <w:b/>
          <w:bCs/>
        </w:rPr>
        <w:t>Explanation:</w:t>
      </w:r>
      <w:r>
        <w:rPr>
          <w:b/>
          <w:bCs/>
        </w:rPr>
        <w:t xml:space="preserve">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T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here are 2^n possible subsets of words that can be selected because a word may or may not be present in the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ans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, so for every word there are 2 options.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so, to simulate the above procedure a word of being or not being in the final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ans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,</w:t>
      </w:r>
      <w:r w:rsidRPr="00B34E93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</w:t>
      </w:r>
    </w:p>
    <w:p w14:paraId="7A7FA571" w14:textId="2FA59F58" w:rsidR="00B34E93" w:rsidRPr="004A10C3" w:rsidRDefault="00B34E93" w:rsidP="004A10C3">
      <w:pPr>
        <w:rPr>
          <w:b/>
          <w:bCs/>
        </w:rPr>
      </w:pP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                            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int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lim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=(1&lt;&lt;n);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s using that int lim.</w:t>
      </w:r>
    </w:p>
    <w:p w14:paraId="5A58C7FF" w14:textId="3F9BD56C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</w:p>
    <w:p w14:paraId="2D65DB10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3791C7E9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6EAEF9FA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9B8DED6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xScoreWords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vector&lt;string&gt;&amp; words, vector&lt;char&gt;&amp; letters, vector&lt;int&gt;&amp; score) {</w:t>
      </w:r>
    </w:p>
    <w:p w14:paraId="54498AB0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0;</w:t>
      </w:r>
    </w:p>
    <w:p w14:paraId="245A5EB3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vector&lt;int&gt; </w:t>
      </w:r>
      <w:proofErr w:type="spellStart"/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nt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26);</w:t>
      </w:r>
    </w:p>
    <w:p w14:paraId="39EFCDEC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fill(</w:t>
      </w:r>
      <w:proofErr w:type="spellStart"/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nt.begin</w:t>
      </w:r>
      <w:proofErr w:type="spellEnd"/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,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nt.end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,0);</w:t>
      </w:r>
    </w:p>
    <w:p w14:paraId="3FBBA8DB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uto x:letters)cnt[x-'a']++;</w:t>
      </w:r>
    </w:p>
    <w:p w14:paraId="1D49B666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=</w:t>
      </w:r>
      <w:proofErr w:type="spellStart"/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ords.size</w:t>
      </w:r>
      <w:proofErr w:type="spellEnd"/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;</w:t>
      </w:r>
    </w:p>
    <w:p w14:paraId="2FE71C8E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m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(1&lt;&lt;n);</w:t>
      </w:r>
    </w:p>
    <w:p w14:paraId="503F4196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mask=0;mask&lt;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m;mask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25C3F4B4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res=0;</w:t>
      </w:r>
    </w:p>
    <w:p w14:paraId="698F75BB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vector&lt;int&gt;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cnt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nt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FA466B1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flag=0;</w:t>
      </w:r>
    </w:p>
    <w:p w14:paraId="21047363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n-1;pos&gt;=0;pos--){</w:t>
      </w:r>
    </w:p>
    <w:p w14:paraId="42CB63B3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if((mask&gt;&gt;</w:t>
      </w:r>
      <w:proofErr w:type="spellStart"/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&amp;</w:t>
      </w:r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){</w:t>
      </w:r>
    </w:p>
    <w:p w14:paraId="0FBC8F7D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string s=words[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;</w:t>
      </w:r>
    </w:p>
    <w:p w14:paraId="4FD9707F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0;i&lt;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ize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;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63BD99EB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   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cnt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s[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-'a</w:t>
      </w:r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']--</w:t>
      </w:r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BC6A7C8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    if(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cnt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s[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-'a</w:t>
      </w:r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']&lt;</w:t>
      </w:r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{</w:t>
      </w:r>
    </w:p>
    <w:p w14:paraId="0F1F9494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        flag=1;</w:t>
      </w:r>
    </w:p>
    <w:p w14:paraId="49939B0D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        break;</w:t>
      </w:r>
    </w:p>
    <w:p w14:paraId="3EB01EC9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    }</w:t>
      </w:r>
    </w:p>
    <w:p w14:paraId="0599CF6D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                else res+=score[s[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-'a'];</w:t>
      </w:r>
    </w:p>
    <w:p w14:paraId="78B74A3B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}</w:t>
      </w:r>
    </w:p>
    <w:p w14:paraId="2AA7BE22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0035EC35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if(flag==</w:t>
      </w:r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)break</w:t>
      </w:r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2FB3562B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0DFD69D8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f(flag==</w:t>
      </w:r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max(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,res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4DD24A80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780F1D6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8CA5058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14792340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064A1B94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6410C19F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</w:t>
      </w:r>
      <w:proofErr w:type="spellStart"/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,m</w:t>
      </w:r>
      <w:proofErr w:type="spellEnd"/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1E0EE30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5D1EAA30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string&gt; words(n);</w:t>
      </w:r>
    </w:p>
    <w:p w14:paraId="7C73CBED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vector&lt;int&gt; </w:t>
      </w:r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core(</w:t>
      </w:r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26);</w:t>
      </w:r>
    </w:p>
    <w:p w14:paraId="016330CC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n;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5553B296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words[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;</w:t>
      </w:r>
    </w:p>
    <w:p w14:paraId="06F71258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F875D7C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m;</w:t>
      </w:r>
    </w:p>
    <w:p w14:paraId="171A3BA3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char&gt; letter(m);</w:t>
      </w:r>
    </w:p>
    <w:p w14:paraId="646E8AAB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m;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7FCAB3A2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letter[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;</w:t>
      </w:r>
    </w:p>
    <w:p w14:paraId="1E5A552D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A8254A0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26;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44F53738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score[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;</w:t>
      </w:r>
    </w:p>
    <w:p w14:paraId="0E5448EC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27E3696" w14:textId="77777777" w:rsidR="000823EB" w:rsidRP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</w:t>
      </w:r>
      <w:proofErr w:type="spellStart"/>
      <w:proofErr w:type="gramStart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xScoreWords</w:t>
      </w:r>
      <w:proofErr w:type="spell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ords, letter, score);</w:t>
      </w:r>
    </w:p>
    <w:p w14:paraId="58575FF5" w14:textId="2CE3A250" w:rsidR="000823EB" w:rsidRDefault="000823EB" w:rsidP="000823EB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0823E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33D698ED" w14:textId="4AB588F9" w:rsidR="000823EB" w:rsidRDefault="000823EB" w:rsidP="000823EB">
      <w:pPr>
        <w:spacing w:after="0" w:line="285" w:lineRule="atLeast"/>
        <w:ind w:left="720"/>
        <w:rPr>
          <w:b/>
          <w:bCs/>
        </w:rPr>
      </w:pPr>
    </w:p>
    <w:p w14:paraId="3154A03C" w14:textId="77777777" w:rsidR="000823EB" w:rsidRDefault="000823EB" w:rsidP="000823EB">
      <w:pPr>
        <w:spacing w:after="0" w:line="285" w:lineRule="atLeast"/>
        <w:ind w:left="720"/>
        <w:rPr>
          <w:b/>
          <w:bCs/>
        </w:rPr>
      </w:pPr>
    </w:p>
    <w:p w14:paraId="595B0073" w14:textId="03F094E2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4A10C3">
        <w:t>2</w:t>
      </w:r>
      <w:r w:rsidR="004A10C3">
        <w:rPr>
          <w:vertAlign w:val="superscript"/>
        </w:rPr>
        <w:t>n</w:t>
      </w:r>
      <w:r w:rsidRPr="00686F45">
        <w:t>)</w:t>
      </w:r>
    </w:p>
    <w:p w14:paraId="0C3B5223" w14:textId="14E3DCCB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0823EB">
        <w:t>N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2452314"/>
    <w:multiLevelType w:val="multilevel"/>
    <w:tmpl w:val="E67CA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63931E0"/>
    <w:multiLevelType w:val="multilevel"/>
    <w:tmpl w:val="3A4E2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qgUAbdQ0/CwAAAA="/>
  </w:docVars>
  <w:rsids>
    <w:rsidRoot w:val="000F7531"/>
    <w:rsid w:val="000823EB"/>
    <w:rsid w:val="000F7531"/>
    <w:rsid w:val="002872E2"/>
    <w:rsid w:val="00434B6F"/>
    <w:rsid w:val="004A10C3"/>
    <w:rsid w:val="0056027D"/>
    <w:rsid w:val="00621849"/>
    <w:rsid w:val="00686F45"/>
    <w:rsid w:val="00772AC1"/>
    <w:rsid w:val="00872F25"/>
    <w:rsid w:val="00981516"/>
    <w:rsid w:val="00AB7A3B"/>
    <w:rsid w:val="00B34E93"/>
    <w:rsid w:val="00DF1712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0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0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7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1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3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4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9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4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5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2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8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6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4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9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5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3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8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1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1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3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9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5</Pages>
  <Words>877</Words>
  <Characters>500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3</cp:revision>
  <dcterms:created xsi:type="dcterms:W3CDTF">2022-03-16T09:34:00Z</dcterms:created>
  <dcterms:modified xsi:type="dcterms:W3CDTF">2022-03-16T13:51:00Z</dcterms:modified>
</cp:coreProperties>
</file>